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D506C" w14:textId="77777777" w:rsidR="009F2361" w:rsidRPr="00CC4DE5" w:rsidRDefault="00EE3B82" w:rsidP="00F36058">
      <w:pPr>
        <w:pStyle w:val="Ttulo"/>
      </w:pPr>
      <w:r w:rsidRPr="00CC4DE5">
        <w:t>Module 3 Word Document</w:t>
      </w:r>
    </w:p>
    <w:p w14:paraId="3B12E97F" w14:textId="77777777" w:rsidR="009F2361" w:rsidRDefault="00EE3B82" w:rsidP="00F36058">
      <w:pPr>
        <w:pStyle w:val="Cabealhodamensagem"/>
      </w:pPr>
      <w:r>
        <w:t>Fabio Chiletto</w:t>
      </w:r>
    </w:p>
    <w:p w14:paraId="5F9471B2" w14:textId="77777777" w:rsidR="009F2361" w:rsidRDefault="00EE3B82" w:rsidP="00F36058">
      <w:pPr>
        <w:pStyle w:val="Data"/>
      </w:pPr>
      <w:r>
        <w:t>16/06/2020</w:t>
      </w:r>
    </w:p>
    <w:p w14:paraId="5CDA9B38" w14:textId="77777777" w:rsidR="009F2361" w:rsidRPr="00CC4DE5" w:rsidRDefault="00EE3B82" w:rsidP="00CC4DE5">
      <w:pPr>
        <w:pStyle w:val="Ttulo2"/>
      </w:pPr>
      <w:bookmarkStart w:id="0" w:name="r-markdown"/>
      <w:r w:rsidRPr="00CC4DE5">
        <w:t>R Markdown</w:t>
      </w:r>
      <w:bookmarkEnd w:id="0"/>
    </w:p>
    <w:p w14:paraId="4981A037" w14:textId="77777777" w:rsidR="009F2361" w:rsidRPr="00DE4689" w:rsidRDefault="00EE3B82" w:rsidP="00626CB0">
      <w:pPr>
        <w:pStyle w:val="FirstParagraph"/>
        <w:rPr>
          <w:rFonts w:cstheme="majorHAnsi"/>
        </w:rPr>
      </w:pPr>
      <w:r w:rsidRPr="00DE4689">
        <w:rPr>
          <w:rFonts w:cstheme="majorHAnsi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DE4689">
          <w:rPr>
            <w:rStyle w:val="Hyperlink"/>
            <w:rFonts w:cstheme="majorHAnsi"/>
          </w:rPr>
          <w:t>http://rmarkdown.rstudio.com</w:t>
        </w:r>
      </w:hyperlink>
      <w:r w:rsidRPr="00DE4689">
        <w:rPr>
          <w:rFonts w:cstheme="majorHAnsi"/>
        </w:rPr>
        <w:t>.</w:t>
      </w:r>
    </w:p>
    <w:p w14:paraId="0CEC34E7" w14:textId="77777777" w:rsidR="009F2361" w:rsidRPr="00DE4689" w:rsidRDefault="00EE3B82" w:rsidP="00626CB0">
      <w:pPr>
        <w:pStyle w:val="Corpodetexto"/>
        <w:jc w:val="both"/>
        <w:rPr>
          <w:rFonts w:asciiTheme="majorHAnsi" w:hAnsiTheme="majorHAnsi" w:cstheme="majorHAnsi"/>
        </w:rPr>
      </w:pPr>
      <w:r w:rsidRPr="00DE4689">
        <w:rPr>
          <w:rFonts w:asciiTheme="majorHAnsi" w:hAnsiTheme="majorHAnsi" w:cstheme="majorHAnsi"/>
        </w:rPr>
        <w:t xml:space="preserve">When you click the </w:t>
      </w:r>
      <w:r w:rsidRPr="00DE4689">
        <w:rPr>
          <w:rFonts w:asciiTheme="majorHAnsi" w:hAnsiTheme="majorHAnsi" w:cstheme="majorHAnsi"/>
          <w:b/>
        </w:rPr>
        <w:t>Knit</w:t>
      </w:r>
      <w:r w:rsidRPr="00DE4689">
        <w:rPr>
          <w:rFonts w:asciiTheme="majorHAnsi" w:hAnsiTheme="majorHAnsi" w:cstheme="majorHAnsi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5CB62A01" w14:textId="77777777" w:rsidR="009F2361" w:rsidRDefault="00EE3B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3764905" w14:textId="77777777" w:rsidR="009F2361" w:rsidRDefault="00EE3B8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BDC2ACA" w14:textId="77777777" w:rsidR="009F2361" w:rsidRDefault="00EE3B82" w:rsidP="00CC4DE5">
      <w:pPr>
        <w:pStyle w:val="Ttulo2"/>
      </w:pPr>
      <w:bookmarkStart w:id="1" w:name="including-plots"/>
      <w:r>
        <w:t>Including Plots</w:t>
      </w:r>
      <w:bookmarkEnd w:id="1"/>
    </w:p>
    <w:p w14:paraId="48628FC1" w14:textId="77777777" w:rsidR="009F2361" w:rsidRDefault="00EE3B82">
      <w:pPr>
        <w:pStyle w:val="FirstParagraph"/>
      </w:pPr>
      <w:r>
        <w:t>You can also embed plots, for example:</w:t>
      </w:r>
    </w:p>
    <w:p w14:paraId="0831A912" w14:textId="77777777" w:rsidR="009F2361" w:rsidRDefault="00EE3B82">
      <w:pPr>
        <w:pStyle w:val="Corpodetexto"/>
      </w:pPr>
      <w:r>
        <w:rPr>
          <w:noProof/>
        </w:rPr>
        <w:lastRenderedPageBreak/>
        <w:drawing>
          <wp:inline distT="0" distB="0" distL="0" distR="0" wp14:anchorId="6A2737A1" wp14:editId="7D8E0D73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FD5BA" w14:textId="77777777" w:rsidR="009F2361" w:rsidRDefault="00EE3B82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F2361" w:rsidSect="00F36058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57A292" w14:textId="77777777" w:rsidR="004C63CC" w:rsidRDefault="004C63CC">
      <w:pPr>
        <w:spacing w:after="0"/>
      </w:pPr>
      <w:r>
        <w:separator/>
      </w:r>
    </w:p>
  </w:endnote>
  <w:endnote w:type="continuationSeparator" w:id="0">
    <w:p w14:paraId="35711AA9" w14:textId="77777777" w:rsidR="004C63CC" w:rsidRDefault="004C63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0C003" w14:textId="77777777" w:rsidR="004C63CC" w:rsidRDefault="004C63CC">
      <w:r>
        <w:separator/>
      </w:r>
    </w:p>
  </w:footnote>
  <w:footnote w:type="continuationSeparator" w:id="0">
    <w:p w14:paraId="56B31FB0" w14:textId="77777777" w:rsidR="004C63CC" w:rsidRDefault="004C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BC5D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65211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C088F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76EF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2F669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DA87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AE70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9659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2A4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32CF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C42E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FE5"/>
    <w:rsid w:val="004C63CC"/>
    <w:rsid w:val="004E29B3"/>
    <w:rsid w:val="00590D07"/>
    <w:rsid w:val="00626CB0"/>
    <w:rsid w:val="00784D58"/>
    <w:rsid w:val="008D6863"/>
    <w:rsid w:val="009F2361"/>
    <w:rsid w:val="00B86B75"/>
    <w:rsid w:val="00BC48D5"/>
    <w:rsid w:val="00C36279"/>
    <w:rsid w:val="00CC4DE5"/>
    <w:rsid w:val="00D511F0"/>
    <w:rsid w:val="00DE4689"/>
    <w:rsid w:val="00E315A3"/>
    <w:rsid w:val="00EE3B82"/>
    <w:rsid w:val="00F360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F86E7"/>
  <w15:docId w15:val="{F32FCC67-31AF-4CEF-8681-04FF572E0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C4DE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DE4689"/>
    <w:pPr>
      <w:jc w:val="both"/>
    </w:pPr>
    <w:rPr>
      <w:rFonts w:asciiTheme="majorHAnsi" w:hAnsiTheme="majorHAnsi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F36058"/>
    <w:pPr>
      <w:keepNext/>
      <w:keepLines/>
      <w:spacing w:before="240" w:after="120"/>
    </w:pPr>
    <w:rPr>
      <w:rFonts w:asciiTheme="majorHAnsi" w:eastAsiaTheme="majorEastAsia" w:hAnsiTheme="majorHAnsi" w:cstheme="majorBidi"/>
      <w:b/>
      <w:bCs/>
      <w:color w:val="C0504D" w:themeColor="accent2"/>
      <w:sz w:val="36"/>
      <w:szCs w:val="36"/>
    </w:rPr>
  </w:style>
  <w:style w:type="paragraph" w:styleId="Subttulo">
    <w:name w:val="Subtitle"/>
    <w:basedOn w:val="Ttulo"/>
    <w:next w:val="Corpodetexto"/>
    <w:qFormat/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rsid w:val="00F36058"/>
    <w:pPr>
      <w:keepNext/>
      <w:keepLines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CC4DE5"/>
  </w:style>
  <w:style w:type="paragraph" w:styleId="Cabealhodamensagem">
    <w:name w:val="Message Header"/>
    <w:basedOn w:val="Author"/>
    <w:link w:val="CabealhodamensagemChar"/>
    <w:unhideWhenUsed/>
    <w:rsid w:val="00F36058"/>
    <w:pPr>
      <w:spacing w:after="0"/>
      <w:jc w:val="left"/>
    </w:pPr>
  </w:style>
  <w:style w:type="character" w:customStyle="1" w:styleId="CabealhodamensagemChar">
    <w:name w:val="Cabeçalho da mensagem Char"/>
    <w:basedOn w:val="Fontepargpadro"/>
    <w:link w:val="Cabealhodamensagem"/>
    <w:rsid w:val="00F360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7</Words>
  <Characters>797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Fabio Chiletto</dc:creator>
  <cp:keywords/>
  <cp:lastModifiedBy>Fabio Chileto</cp:lastModifiedBy>
  <cp:revision>6</cp:revision>
  <dcterms:created xsi:type="dcterms:W3CDTF">2020-06-16T14:18:00Z</dcterms:created>
  <dcterms:modified xsi:type="dcterms:W3CDTF">2020-06-1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6/2020</vt:lpwstr>
  </property>
  <property fmtid="{D5CDD505-2E9C-101B-9397-08002B2CF9AE}" pid="3" name="output">
    <vt:lpwstr/>
  </property>
</Properties>
</file>